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3266e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fab7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52:41Z</dcterms:created>
  <dcterms:modified xsi:type="dcterms:W3CDTF">2017-02-26T02:52:41Z</dcterms:modified>
</cp:coreProperties>
</file>